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9ae2bc1c66047bfd658e74f7610b10bc81b132"/>
      <w:r>
        <w:rPr>
          <w:b/>
        </w:rPr>
        <w:t xml:space="preserve">ПРОТОКОЛ ПРО РЕЗУЛЬТАТИ ЗЕМЕЛЬНИХ ТОРГІВ № LRE001-UA-20240328-257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строзька міська рада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Рів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(колишня Милятинська сільська рада) Рівненського району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886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9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65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Хлібний дім", ЄДРПОУ: 32600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арар Віктор Васильович, ІПН/РНОКПП: 24896066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 АГРО ПЛЮС", ЄДРПОУ: 431127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7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2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59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9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01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0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0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1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1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4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ІН АГРО ПЛЮС", ЄДРПОУ: 43112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465,96 грн (одна тисяча чотириста шістдесят п'ять гривень 9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19 600,00 грн (сто дев'ятнадцять тисяч 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69812000017469</w:t>
      </w:r>
    </w:p>
    <w:p>
      <w:pPr>
        <w:numPr>
          <w:ilvl w:val="0"/>
          <w:numId w:val="1004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341798150000174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Берковський Петро Василь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87423599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3052990000026000000706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ІН АГРО ПЛЮС", ЄДРПОУ: 43112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строзька міська рада Рівне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4:26Z</dcterms:created>
  <dcterms:modified xsi:type="dcterms:W3CDTF">2024-05-20T10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